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rin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erusalem, Israe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Marine Engineer with over [X years] of expertise in ship design, maintenance, and maritime operations. A graduate of [Relevant University in Israel], I specialize in optimizing vessel performance while adhering to international maritime standards. My career has been rooted in Israel Jerusalem, where I have contributed to the growth of the country's maritime industry through innovative engineering solutions and a commitment to sustainability. As a Marine Engineer in Israel Jerusalem, I aim to bridge technological advancements with local needs, ensuring safety, efficiency, and environmental responsibility in all project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arine Engineering</w:t>
      </w:r>
      <w:r>
        <w:t xml:space="preserve">, [University Name], Israel Jerusalem (Graduated: [Year])</w:t>
      </w:r>
      <w:r>
        <w:br/>
      </w:r>
      <w:r>
        <w:t xml:space="preserve">Relevant coursework: Ship Systems, Marine Propulsion, Fluid Dynamics, and Maritime Safe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ion in Marine Technology</w:t>
      </w:r>
      <w:r>
        <w:t xml:space="preserve">, [Institution Name], Israel Jerusalem (Completed: [Year])</w:t>
      </w:r>
      <w:r>
        <w:br/>
      </w:r>
      <w:r>
        <w:t xml:space="preserve">Focused on renewable energy integration in maritime systems and smart ship technologie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marine-engineer"/>
    <w:p>
      <w:pPr>
        <w:pStyle w:val="Heading3"/>
      </w:pPr>
      <w:r>
        <w:t xml:space="preserve">Senior Marine Engine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Israel Jerusalem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Managed the design and maintenance of commercial vessels, ensuring compliance with ISO 9001 and SOLAS standards.</w:t>
      </w:r>
    </w:p>
    <w:p>
      <w:pPr>
        <w:numPr>
          <w:ilvl w:val="0"/>
          <w:numId w:val="1002"/>
        </w:numPr>
        <w:pStyle w:val="Compact"/>
      </w:pPr>
      <w:r>
        <w:t xml:space="preserve">Led a team of engineers to optimize fuel efficiency in [specific project], reducing operational costs by 15%.</w:t>
      </w:r>
    </w:p>
    <w:p>
      <w:pPr>
        <w:numPr>
          <w:ilvl w:val="0"/>
          <w:numId w:val="1002"/>
        </w:numPr>
        <w:pStyle w:val="Compact"/>
      </w:pPr>
      <w:r>
        <w:t xml:space="preserve">Collaborated with local maritime authorities in Israel Jerusalem to implement safety protocols for port operations.</w:t>
      </w:r>
    </w:p>
    <w:bookmarkEnd w:id="23"/>
    <w:bookmarkStart w:id="24" w:name="marine-engineer"/>
    <w:p>
      <w:pPr>
        <w:pStyle w:val="Heading3"/>
      </w:pPr>
      <w:r>
        <w:t xml:space="preserve">Marine Engine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Israel Jerusalem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Overseeing the maintenance of propulsion systems and auxiliary machinery on cruise ships and cargo vessels.</w:t>
      </w:r>
    </w:p>
    <w:p>
      <w:pPr>
        <w:numPr>
          <w:ilvl w:val="0"/>
          <w:numId w:val="1003"/>
        </w:numPr>
        <w:pStyle w:val="Compact"/>
      </w:pPr>
      <w:r>
        <w:t xml:space="preserve">Developed a preventive maintenance schedule that improved vessel uptime by 20% in Jerusalem-based operation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emergency repairs, minimizing downtime during peak shipping seasons in Israel's coastal regions.</w:t>
      </w:r>
    </w:p>
    <w:bookmarkEnd w:id="24"/>
    <w:bookmarkStart w:id="25" w:name="internship-marine-engineering-assistant"/>
    <w:p>
      <w:pPr>
        <w:pStyle w:val="Heading3"/>
      </w:pPr>
      <w:r>
        <w:t xml:space="preserve">Internship: Marine Engineering Assistant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Israel Jerusalem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the inspection and repair of engine rooms, gaining hands-on experience with diesel engines and electrical systems.</w:t>
      </w:r>
    </w:p>
    <w:p>
      <w:pPr>
        <w:numPr>
          <w:ilvl w:val="0"/>
          <w:numId w:val="1004"/>
        </w:numPr>
        <w:pStyle w:val="Compact"/>
      </w:pPr>
      <w:r>
        <w:t xml:space="preserve">Participated in training programs on advanced navigation technologies tailored to the maritime needs of Israel Jerusalem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hip Systems Design, Marine Machinery Operation, CAD Software, and Fluid Mechan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STCW (International Convention on Standards of Training, Certification and Watchkeeping for Seafarers), SOLAS, and MARPOL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lanning, budgeting, and executing engineering projects in Israel Jerusalem's maritime secto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Hebrew (fluent), English (proficient), Arabic (basic)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CW Endorsement</w:t>
      </w:r>
      <w:r>
        <w:t xml:space="preserve">, [Issuing Authority], Israel Jerusalem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rine Safety Officer Certification</w:t>
      </w:r>
      <w:r>
        <w:t xml:space="preserve">, [Institution Name], Israel Jerusalem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vironmental Compliance Training</w:t>
      </w:r>
      <w:r>
        <w:t xml:space="preserve">, [Organization Name], Israel Jerusalem | [Year]</w:t>
      </w:r>
    </w:p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Xcda9a1e75499bc853073ed81604dba861d4d63a"/>
    <w:p>
      <w:pPr>
        <w:pStyle w:val="Heading3"/>
      </w:pPr>
      <w:r>
        <w:t xml:space="preserve">Sustainable Port Infrastructure Development in Jerusalem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nd implemented eco-friendly power systems for port facilities, reducing carbon emissions by 25%.</w:t>
      </w:r>
    </w:p>
    <w:bookmarkEnd w:id="29"/>
    <w:bookmarkStart w:id="30" w:name="smart-ship-technology-integration"/>
    <w:p>
      <w:pPr>
        <w:pStyle w:val="Heading3"/>
      </w:pPr>
      <w:r>
        <w:t xml:space="preserve">Smart Ship Technology Integration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ollaborated with local tech firms in Israel Jerusalem to integrate IoT-based monitoring systems into commercial vessels, improving real-time data accessibility for engineers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rael Society of Marine Engineers (ISME)</w:t>
      </w:r>
      <w:r>
        <w:t xml:space="preserve">,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Association of Marine Engineers (IAME)</w:t>
      </w:r>
      <w:r>
        <w:t xml:space="preserve">, Active Participant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details.</w:t>
      </w:r>
    </w:p>
    <w:p>
      <w:pPr>
        <w:pStyle w:val="BodyText"/>
      </w:pPr>
      <w:r>
        <w:rPr>
          <w:iCs/>
          <w:i/>
        </w:rPr>
        <w:t xml:space="preserve">This Curriculum Vitae highlights the expertise of a Marine Engineer in Israel Jerusalem, emphasizing technical skills, local industry contributions, and a commitment to innovation in maritime engineering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rine Engineer in Israel Jerusalem</dc:title>
  <dc:creator/>
  <dc:language>en</dc:language>
  <cp:keywords/>
  <dcterms:created xsi:type="dcterms:W3CDTF">2026-07-20T10:14:52Z</dcterms:created>
  <dcterms:modified xsi:type="dcterms:W3CDTF">2026-07-20T10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